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26034" w14:textId="77777777" w:rsidR="00373A80" w:rsidRPr="00CD2AD1" w:rsidRDefault="00373A80" w:rsidP="00451976">
      <w:pPr>
        <w:jc w:val="center"/>
      </w:pPr>
    </w:p>
    <w:p w14:paraId="7F8D3BE3" w14:textId="0E5FC09C" w:rsidR="00373A80" w:rsidRPr="00DB142B" w:rsidRDefault="00373A80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683F7B4F" w14:textId="77777777" w:rsidR="00373A80" w:rsidRPr="00DB142B" w:rsidRDefault="00373A80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666A6BAD" w14:textId="77777777" w:rsidR="00373A80" w:rsidRPr="00DB142B" w:rsidRDefault="00373A80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1BB1ADDB" w14:textId="77777777" w:rsidR="00373A80" w:rsidRPr="00DB142B" w:rsidRDefault="00373A80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A677484" w14:textId="77777777" w:rsidR="00373A80" w:rsidRPr="00DB142B" w:rsidRDefault="00373A80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3DEDAA25" w14:textId="77777777" w:rsidR="00373A80" w:rsidRPr="00DB142B" w:rsidRDefault="00373A80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A51E23" w14:textId="77777777" w:rsidR="00373A80" w:rsidRPr="00DB142B" w:rsidRDefault="00373A80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1682169C" w14:textId="77777777" w:rsidR="00373A80" w:rsidRPr="00DB142B" w:rsidRDefault="00373A80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7AA15BF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</w:t>
      </w:r>
      <w:r>
        <w:rPr>
          <w:rFonts w:ascii="Arial" w:hAnsi="Arial" w:cs="Arial"/>
          <w:sz w:val="22"/>
          <w:szCs w:val="22"/>
        </w:rPr>
        <w:t>“</w:t>
      </w:r>
      <w:r w:rsidRPr="00C05A81">
        <w:rPr>
          <w:rFonts w:ascii="Arial" w:hAnsi="Arial" w:cs="Arial"/>
          <w:noProof/>
          <w:sz w:val="22"/>
          <w:szCs w:val="22"/>
        </w:rPr>
        <w:t>Quadruple-</w:t>
      </w:r>
      <w:proofErr w:type="spellStart"/>
      <w:r w:rsidRPr="00C05A81">
        <w:rPr>
          <w:rFonts w:ascii="Arial" w:hAnsi="Arial" w:cs="Arial"/>
          <w:noProof/>
          <w:sz w:val="22"/>
          <w:szCs w:val="22"/>
        </w:rPr>
        <w:t>helix</w:t>
      </w:r>
      <w:proofErr w:type="spellEnd"/>
      <w:r w:rsidRPr="00C05A81">
        <w:rPr>
          <w:rFonts w:ascii="Arial" w:hAnsi="Arial" w:cs="Arial"/>
          <w:noProof/>
          <w:sz w:val="22"/>
          <w:szCs w:val="22"/>
        </w:rPr>
        <w:t>-based knowledge valorization best practices to transition to an Open Science innovation management model</w:t>
      </w:r>
      <w:r w:rsidRPr="00DB142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“</w:t>
      </w:r>
    </w:p>
    <w:p w14:paraId="73110744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F50B576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064E5027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373A80" w:rsidRPr="00DB142B" w14:paraId="286C7F75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65AB62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5626F76" w14:textId="77777777" w:rsidR="00373A80" w:rsidRPr="00DB142B" w:rsidRDefault="00373A80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0C5AF86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373A80" w:rsidRPr="00DB142B" w14:paraId="0DC31B1D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F86EE6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0F3EBCC" w14:textId="77777777" w:rsidR="00373A80" w:rsidRPr="00DB142B" w:rsidRDefault="00373A80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8A9B6CA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373A80" w:rsidRPr="00DB142B" w14:paraId="384A0827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D660BD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B27A3AD" w14:textId="77777777" w:rsidR="00373A80" w:rsidRPr="00DB142B" w:rsidRDefault="00373A80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0ABEDFB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373A80" w:rsidRPr="00DB142B" w14:paraId="7102B7C9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994E57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F5F37CC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EC5EEE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0518672" w14:textId="77777777" w:rsidR="00373A80" w:rsidRPr="00DB142B" w:rsidRDefault="00373A80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229F7099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373A80" w:rsidRPr="00DB142B" w14:paraId="2FA3D78A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F655D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8D07B13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E5D06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F136FD9" w14:textId="77777777" w:rsidR="00373A80" w:rsidRPr="00DB142B" w:rsidRDefault="00373A80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B681F0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B908CA5" w14:textId="77777777" w:rsidR="00373A80" w:rsidRPr="00DB142B" w:rsidRDefault="00373A80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337062AB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373A80" w:rsidRPr="00DB142B" w14:paraId="712B8F25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613F5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7B8960A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60D72B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F1F6877" w14:textId="77777777" w:rsidR="00373A80" w:rsidRPr="00DB142B" w:rsidRDefault="00373A80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2F777F8" w14:textId="77777777" w:rsidR="00373A80" w:rsidRPr="00DB142B" w:rsidRDefault="00373A80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AC23DA9" w14:textId="77777777" w:rsidR="00373A80" w:rsidRPr="00DB142B" w:rsidRDefault="00373A8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373A80" w:rsidRPr="00DB142B" w14:paraId="680EDAD2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C44AB3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726163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CED8B8C" w14:textId="77777777" w:rsidR="00373A80" w:rsidRPr="00DB142B" w:rsidRDefault="00373A80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600F4ADB" w14:textId="77777777" w:rsidR="00373A80" w:rsidRPr="00DB142B" w:rsidRDefault="00373A8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373A80" w:rsidRPr="00DB142B" w14:paraId="2FC09C52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B79AF6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B39BE2C" w14:textId="77777777" w:rsidR="00373A80" w:rsidRPr="00DB142B" w:rsidRDefault="00373A80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4141634B" w14:textId="77777777" w:rsidR="00373A80" w:rsidRPr="00DB142B" w:rsidRDefault="00373A8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373A80" w:rsidRPr="00DB142B" w14:paraId="65C21280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8B0EC3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14C9329" w14:textId="77777777" w:rsidR="00373A80" w:rsidRPr="00DB142B" w:rsidRDefault="00373A80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51B683DB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ED3AFA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4FC8187" w14:textId="77777777" w:rsidR="00373A80" w:rsidRPr="00DB142B" w:rsidRDefault="00373A80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460209C9" w14:textId="77777777" w:rsidR="00373A80" w:rsidRPr="00DB142B" w:rsidRDefault="00373A80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373A80" w:rsidRPr="00DB142B" w14:paraId="084B4472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3E3384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SI </w:t>
            </w:r>
          </w:p>
        </w:tc>
      </w:tr>
      <w:tr w:rsidR="00373A80" w:rsidRPr="00DB142B" w14:paraId="2FE914EB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8D75B2" w14:textId="77777777" w:rsidR="00373A80" w:rsidRPr="00DB142B" w:rsidRDefault="00373A80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BD43A63" w14:textId="77777777" w:rsidR="00373A80" w:rsidRPr="00DB142B" w:rsidRDefault="00373A80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373A80" w:rsidRPr="00DB142B" w14:paraId="5D463D6A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D0B897" w14:textId="77777777" w:rsidR="00373A80" w:rsidRPr="00DB142B" w:rsidRDefault="00373A80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  <w:tr w:rsidR="00373A80" w:rsidRPr="00DB142B" w14:paraId="53C96BAF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AEED10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7134EF7D" w14:textId="77777777" w:rsidR="00373A80" w:rsidRPr="00DB142B" w:rsidRDefault="00373A80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16D4833A" w14:textId="77777777" w:rsidR="00373A80" w:rsidRPr="00DB142B" w:rsidRDefault="00373A80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71BB0270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E596FA2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381C77E3" w14:textId="77777777" w:rsidR="00373A80" w:rsidRPr="00DB142B" w:rsidRDefault="00373A80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373017BB" w14:textId="77777777" w:rsidR="00373A80" w:rsidRPr="00DB142B" w:rsidRDefault="00373A80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4B0B39B9" w14:textId="77777777" w:rsidR="00373A80" w:rsidRPr="00DB142B" w:rsidRDefault="00373A80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08B2516A" w14:textId="77777777" w:rsidR="00373A80" w:rsidRPr="00DB142B" w:rsidRDefault="00373A8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BEA15DE" w14:textId="77777777" w:rsidR="00373A80" w:rsidRPr="00DB142B" w:rsidRDefault="00373A8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373A80" w:rsidRPr="00DB142B" w14:paraId="58E71D9E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55AEA2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192D2E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3568236C" w14:textId="77777777" w:rsidR="00373A80" w:rsidRPr="00DB142B" w:rsidRDefault="00373A80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7723A4B9" w14:textId="77777777" w:rsidR="00373A80" w:rsidRPr="00DB142B" w:rsidRDefault="00373A80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D7339C8" w14:textId="77777777" w:rsidR="00373A80" w:rsidRPr="00DB142B" w:rsidRDefault="00373A80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387C68C7" w14:textId="77777777" w:rsidR="00373A80" w:rsidRPr="00DB142B" w:rsidRDefault="00373A80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17CC59D6" w14:textId="77777777" w:rsidR="00373A80" w:rsidRPr="00DB142B" w:rsidRDefault="00373A8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59F1B6B" w14:textId="77777777" w:rsidR="00373A80" w:rsidRPr="00DB142B" w:rsidRDefault="00373A80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13EBA5F3" w14:textId="77777777" w:rsidR="00373A80" w:rsidRPr="00DB142B" w:rsidRDefault="00373A8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24A191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373A80" w:rsidRPr="00DB142B" w14:paraId="495C896D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B181E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D2B452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7E10FA0E" w14:textId="77777777" w:rsidR="00373A80" w:rsidRPr="00DB142B" w:rsidRDefault="00373A80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6C55D4A8" w14:textId="77777777" w:rsidR="00373A80" w:rsidRPr="00DB142B" w:rsidRDefault="00373A80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3CC2EB0" w14:textId="77777777" w:rsidR="00373A80" w:rsidRPr="00DB142B" w:rsidRDefault="00373A8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3B27E0F1" w14:textId="77777777" w:rsidR="00373A80" w:rsidRPr="00DB142B" w:rsidRDefault="00373A80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03ED5093" w14:textId="77777777" w:rsidR="00373A80" w:rsidRPr="00DB142B" w:rsidRDefault="00373A8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4238D4C5" w14:textId="77777777" w:rsidR="00373A80" w:rsidRPr="00DB142B" w:rsidRDefault="00373A8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19475A57" w14:textId="77777777" w:rsidR="00373A80" w:rsidRPr="00DB142B" w:rsidRDefault="00373A8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61618E1A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373A80" w:rsidRPr="00DB142B" w14:paraId="59E18418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9554C2" w14:textId="77777777" w:rsidR="00373A80" w:rsidRPr="00DB142B" w:rsidRDefault="00373A80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3B95830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71D09C79" w14:textId="77777777" w:rsidR="00373A80" w:rsidRPr="00DB142B" w:rsidRDefault="00373A80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6B0FD49A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595C0185" w14:textId="77777777" w:rsidR="00373A80" w:rsidRPr="00DB142B" w:rsidRDefault="00373A8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B3229C" w14:textId="77777777" w:rsidR="00373A80" w:rsidRPr="00DB142B" w:rsidRDefault="00373A80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2843859A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373A80" w:rsidRPr="00DB142B" w14:paraId="2319D84B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6930F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B898E7C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2C21CE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18B83C6" w14:textId="77777777" w:rsidR="00373A80" w:rsidRPr="00DB142B" w:rsidRDefault="00373A80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504B0431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373A80" w:rsidRPr="00DB142B" w14:paraId="464BB4D2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CADA8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ACEE869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B6F0F1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B461D7F" w14:textId="77777777" w:rsidR="00373A80" w:rsidRPr="00DB142B" w:rsidRDefault="00373A80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E68A13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164C5C9" w14:textId="77777777" w:rsidR="00373A80" w:rsidRPr="00DB142B" w:rsidRDefault="00373A80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7204A6A1" w14:textId="77777777" w:rsidR="00373A80" w:rsidRPr="00DB142B" w:rsidRDefault="00373A80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373A80" w:rsidRPr="00DB142B" w14:paraId="45EF0CC6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795CEF" w14:textId="77777777" w:rsidR="00373A80" w:rsidRPr="00DB142B" w:rsidRDefault="00373A80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373A80" w:rsidRPr="00DB142B" w14:paraId="20D040C9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C9DA7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373A80" w:rsidRPr="00DB142B" w14:paraId="19F808A7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2223A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5B70B2A0" w14:textId="77777777" w:rsidR="00373A80" w:rsidRPr="00DB142B" w:rsidRDefault="00373A80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0D819AAA" w14:textId="77777777" w:rsidR="00373A80" w:rsidRPr="00DB142B" w:rsidRDefault="00373A80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40172CDF" w14:textId="77777777" w:rsidR="00373A80" w:rsidRPr="00DB142B" w:rsidRDefault="00373A80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54213AEE" w14:textId="77777777" w:rsidR="00373A80" w:rsidRPr="00DB142B" w:rsidRDefault="00373A80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19DEA716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373A80" w:rsidRPr="00DB142B" w14:paraId="1C9F0FD8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CBCAE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D2F8087" w14:textId="77777777" w:rsidR="00373A80" w:rsidRPr="00DB142B" w:rsidRDefault="00373A80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42627137" w14:textId="77777777" w:rsidR="00373A80" w:rsidRPr="00DB142B" w:rsidRDefault="00373A80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373A80" w:rsidRPr="00DB142B" w14:paraId="30D7685D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9E3155" w14:textId="77777777" w:rsidR="00373A80" w:rsidRPr="00DB142B" w:rsidRDefault="00373A80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52CB937F" w14:textId="77777777" w:rsidR="00373A80" w:rsidRPr="00DB142B" w:rsidRDefault="00373A80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66E65590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D6D5AC4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573FE8CB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9D29A8C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2F7FCECB" w14:textId="77777777" w:rsidR="00373A80" w:rsidRPr="00DB142B" w:rsidRDefault="00373A8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52D04BB" w14:textId="77777777" w:rsidR="00373A80" w:rsidRPr="00DB142B" w:rsidRDefault="00373A8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3B1B629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4A2CAFF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5267B0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3860969E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C7EF068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5CD9AAC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579B52A" w14:textId="77777777" w:rsidR="00373A80" w:rsidRPr="00DB142B" w:rsidRDefault="00373A80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927E56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A993FEC" w14:textId="77777777" w:rsidR="00373A80" w:rsidRPr="00DB142B" w:rsidRDefault="00373A8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35F27E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24A47044" w14:textId="77777777" w:rsidR="00373A80" w:rsidRPr="00DB142B" w:rsidRDefault="00373A80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5373A5C9" w14:textId="77777777" w:rsidR="00373A80" w:rsidRPr="00DB142B" w:rsidRDefault="00373A80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ABFBFE" w14:textId="77777777" w:rsidR="00373A80" w:rsidRPr="00DB142B" w:rsidRDefault="00373A80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5EEF0F4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2AB027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4B47DF7" w14:textId="77777777" w:rsidR="00373A80" w:rsidRPr="00DB142B" w:rsidRDefault="00373A80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5B51569A" w14:textId="77777777" w:rsidR="00373A80" w:rsidRPr="00DB142B" w:rsidRDefault="00373A80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5A744509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89441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206B7D8" w14:textId="77777777" w:rsidR="00373A80" w:rsidRPr="00DB142B" w:rsidRDefault="00373A8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36C7B2D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6257026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54C2D90" w14:textId="77777777" w:rsidR="00373A80" w:rsidRPr="00DB142B" w:rsidRDefault="00373A80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</w:t>
      </w:r>
      <w:proofErr w:type="gramStart"/>
      <w:r w:rsidRPr="00DB142B">
        <w:rPr>
          <w:rFonts w:ascii="Arial" w:hAnsi="Arial" w:cs="Arial"/>
          <w:sz w:val="22"/>
          <w:szCs w:val="22"/>
        </w:rPr>
        <w:t>presso  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567C92ED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1D6EFC" w14:textId="77777777" w:rsidR="00373A80" w:rsidRPr="00DB142B" w:rsidRDefault="00373A80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783767B3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0923A0A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04C9366D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373A80" w:rsidRPr="00DB142B" w14:paraId="6D791B95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39AE32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DC74C9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5A2417CA" w14:textId="77777777" w:rsidR="00373A80" w:rsidRPr="00DB142B" w:rsidRDefault="00373A80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35B1998B" w14:textId="77777777" w:rsidR="00373A80" w:rsidRPr="00DB142B" w:rsidRDefault="00373A8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95C3851" w14:textId="77777777" w:rsidR="00373A80" w:rsidRPr="00DB142B" w:rsidRDefault="00373A8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61E97EEC" w14:textId="77777777" w:rsidR="00373A80" w:rsidRPr="00DB142B" w:rsidRDefault="00373A8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55B71B8B" w14:textId="77777777" w:rsidR="00373A80" w:rsidRPr="00DB142B" w:rsidRDefault="00373A8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6CA88E57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373A80" w:rsidRPr="00DB142B" w14:paraId="044158A8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69A08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59F2DC2D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54F59E8F" w14:textId="77777777" w:rsidR="00373A80" w:rsidRPr="00DB142B" w:rsidRDefault="00373A80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6DD0C996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7DD26012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ABC97FD" w14:textId="77777777" w:rsidR="00373A80" w:rsidRPr="00DB142B" w:rsidRDefault="00373A80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001F8BB9" w14:textId="77777777" w:rsidR="00373A80" w:rsidRPr="00DB142B" w:rsidRDefault="00373A80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53FDE45" w14:textId="77777777" w:rsidR="00373A80" w:rsidRPr="00DB142B" w:rsidRDefault="00373A8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0E3EE166" w14:textId="77777777" w:rsidR="00373A80" w:rsidRPr="00DB142B" w:rsidRDefault="00373A8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1D59D03C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99660E5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0FF587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344B08B2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D996789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4125C890" w14:textId="77777777" w:rsidR="00373A80" w:rsidRPr="00DB142B" w:rsidRDefault="00373A80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618C1553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1B0943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663F2FB2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115B022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5812D47A" w14:textId="77777777" w:rsidR="00373A80" w:rsidRPr="00DB142B" w:rsidRDefault="00373A8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56E3B23" w14:textId="77777777" w:rsidR="00373A80" w:rsidRPr="00DB142B" w:rsidRDefault="00373A8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50DFA05B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E179974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A66BB2D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3227847E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11292C4" w14:textId="77777777" w:rsidR="00373A80" w:rsidRPr="00DB142B" w:rsidRDefault="00373A8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0953D80" w14:textId="77777777" w:rsidR="00373A80" w:rsidRPr="00DB142B" w:rsidRDefault="00373A80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6865183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95FB39B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779F3D0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C8B365F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3B1C31C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596F8E4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BD715FF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573C94F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5FE7DF1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F3260C4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AB70D5A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B8820D8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060CE91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CE1712F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FBFF01D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16B72CA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21F5261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6A8000C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616A32B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D7E597A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33B6147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80FD754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2C498FF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B2E1C45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2FF4E4B" w14:textId="77777777" w:rsidR="00373A80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76B7B2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1611E59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5D63497" w14:textId="77777777" w:rsidR="00373A80" w:rsidRPr="00490012" w:rsidRDefault="00373A80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65AC7326" w14:textId="77777777" w:rsidR="00373A80" w:rsidRDefault="00373A80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23CA6108" w14:textId="77777777" w:rsidR="00373A80" w:rsidRPr="00DB142B" w:rsidRDefault="00373A80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25F93CC9" w14:textId="77777777" w:rsidR="00373A80" w:rsidRPr="00DB142B" w:rsidRDefault="00373A80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59DAC6E" w14:textId="77777777" w:rsidR="00373A80" w:rsidRPr="00DB142B" w:rsidRDefault="00373A8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CECE7C0" w14:textId="77777777" w:rsidR="00373A80" w:rsidRPr="00DB142B" w:rsidRDefault="00373A80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5783B140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7233D1DE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90727E3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291FB38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55F5F53" w14:textId="77777777" w:rsidR="00373A80" w:rsidRPr="00DB142B" w:rsidRDefault="00373A8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56D8ADAC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18B7401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DEE2001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34EB7CE" w14:textId="77777777" w:rsidR="00373A80" w:rsidRPr="00DB142B" w:rsidRDefault="00373A8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EE33F9" w14:textId="77777777" w:rsidR="00373A80" w:rsidRPr="00DB142B" w:rsidRDefault="00373A80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164CC501" w14:textId="77777777" w:rsidR="00373A80" w:rsidRPr="00DB142B" w:rsidRDefault="00373A80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373A80" w:rsidRPr="00DB142B" w14:paraId="7ED1E7C4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A2E8045" w14:textId="77777777" w:rsidR="00373A80" w:rsidRDefault="00373A8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04FBA6CB" w14:textId="77777777" w:rsidR="00373A80" w:rsidRDefault="00373A8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453A7769" w14:textId="77777777" w:rsidR="00373A80" w:rsidRPr="00DB142B" w:rsidRDefault="00373A8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6F03E3CA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0346A4C3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82B815D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80EB34A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700FAF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BA7E05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2556B80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209F2E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2B7726F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2ADFE37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7FE616A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4EC0CC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EB21B8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1D62A70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026C6DA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AA793ED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9E2D92C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EB219F1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19A0BCB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DC32B0A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356CC45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03E72370" w14:textId="77777777" w:rsidR="00373A80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5472989" w14:textId="77777777" w:rsidR="00373A80" w:rsidRPr="00DB142B" w:rsidRDefault="00373A8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611448D" w14:textId="77777777" w:rsidR="00373A80" w:rsidRPr="00DB142B" w:rsidRDefault="00373A80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7F7F93DC" w14:textId="77777777" w:rsidR="00373A80" w:rsidRPr="00DB142B" w:rsidRDefault="00373A80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5C58596E" w14:textId="77777777" w:rsidR="00373A80" w:rsidRPr="00DB142B" w:rsidRDefault="00373A80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446BAA33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716D4D2D" w14:textId="77777777" w:rsidR="00373A80" w:rsidRPr="00DB142B" w:rsidRDefault="00373A80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4B3721BE" wp14:editId="1D164FA4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0936B1B6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24C380F" w14:textId="77777777" w:rsidR="00373A80" w:rsidRPr="00DB142B" w:rsidRDefault="00373A80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10F5FFC" w14:textId="77777777" w:rsidR="00373A80" w:rsidRPr="00DB142B" w:rsidRDefault="00373A80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15E1F36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844953C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A1DE336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7A23BE1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5DFCF1F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619D4CB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8054564" w14:textId="77777777" w:rsidR="00373A80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D43D869" w14:textId="77777777" w:rsidR="00373A80" w:rsidRPr="00DB142B" w:rsidRDefault="00373A8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373A80" w:rsidRPr="00DB142B" w14:paraId="2FE09A1D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5B5502D" w14:textId="77777777" w:rsidR="00373A80" w:rsidRPr="00DB142B" w:rsidRDefault="00373A80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7D19F7F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373A80" w:rsidRPr="00DB142B" w14:paraId="6441984B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6850F3E" w14:textId="77777777" w:rsidR="00373A80" w:rsidRPr="00DB142B" w:rsidRDefault="00373A80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49A6AD04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A485716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373A80" w:rsidRPr="00DB142B" w14:paraId="4ED421C1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37C6304" w14:textId="77777777" w:rsidR="00373A80" w:rsidRPr="00DB142B" w:rsidRDefault="00373A80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15EF6E44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D65EA11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9D14CF7" w14:textId="77777777" w:rsidR="00373A80" w:rsidRPr="00DB142B" w:rsidRDefault="00373A80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D8281D0" w14:textId="77777777" w:rsidR="00373A80" w:rsidRPr="00DB142B" w:rsidRDefault="00373A80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32BAD97C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5364A7B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373A80" w:rsidRPr="00DB142B" w14:paraId="741C187E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B1FD77C" w14:textId="77777777" w:rsidR="00373A80" w:rsidRPr="00DB142B" w:rsidRDefault="00373A80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F9A78E0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373A80" w:rsidRPr="00DB142B" w14:paraId="603FFD13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4E481EC" w14:textId="77777777" w:rsidR="00373A80" w:rsidRPr="00DB142B" w:rsidRDefault="00373A80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D592727" w14:textId="77777777" w:rsidR="00373A80" w:rsidRPr="00DB142B" w:rsidRDefault="00373A8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373A80" w:rsidRPr="00DB142B" w14:paraId="4E989D50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1DCB020" w14:textId="77777777" w:rsidR="00373A80" w:rsidRPr="00DB142B" w:rsidRDefault="00373A80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A5D7684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6EC2C274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FD7ED77" w14:textId="77777777" w:rsidR="00373A80" w:rsidRPr="00DB142B" w:rsidRDefault="00373A80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9BDBB2F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7572A56C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0AAC7D0" w14:textId="77777777" w:rsidR="00373A80" w:rsidRPr="00DB142B" w:rsidRDefault="00373A80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2C05126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6F60FCC" w14:textId="77777777" w:rsidR="00373A80" w:rsidRPr="00DB142B" w:rsidRDefault="00373A80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8C8DBA7" w14:textId="77777777" w:rsidR="00373A80" w:rsidRPr="00DB142B" w:rsidRDefault="00373A80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C9F67A5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A57CD7A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3D47170D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A4113D9" w14:textId="77777777" w:rsidR="00373A80" w:rsidRPr="00DB142B" w:rsidRDefault="00373A80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DA35029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6F1E2BC7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B4C259C" w14:textId="77777777" w:rsidR="00373A80" w:rsidRPr="00DB142B" w:rsidRDefault="00373A80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34BD458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396D4991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3825C23" w14:textId="77777777" w:rsidR="00373A80" w:rsidRPr="00DB142B" w:rsidRDefault="00373A80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B15ABD0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60C63813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0AC1505" w14:textId="77777777" w:rsidR="00373A80" w:rsidRPr="00DB142B" w:rsidRDefault="00373A80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4AF3662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1E810065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F620F03" w14:textId="77777777" w:rsidR="00373A80" w:rsidRPr="00DB142B" w:rsidRDefault="00373A80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5FE6C552" w14:textId="77777777" w:rsidR="00373A80" w:rsidRPr="00DB142B" w:rsidRDefault="00373A80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32CD5D3" w14:textId="77777777" w:rsidR="00373A80" w:rsidRPr="00DB142B" w:rsidRDefault="00373A80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5A13BCDE" w14:textId="77777777" w:rsidR="00373A80" w:rsidRPr="00DB142B" w:rsidRDefault="00373A80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424179D9" w14:textId="77777777" w:rsidR="00373A80" w:rsidRPr="00DB142B" w:rsidRDefault="00373A80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64EC5491" w14:textId="77777777" w:rsidR="00373A80" w:rsidRPr="00DB142B" w:rsidRDefault="00373A80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59753D9A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1C9319D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5BAA6E31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5F8EA8D" w14:textId="77777777" w:rsidR="00373A80" w:rsidRPr="00DB142B" w:rsidRDefault="00373A80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94AF51E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34523607" w14:textId="77777777" w:rsidR="00373A80" w:rsidRPr="00DB142B" w:rsidRDefault="00373A80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50EF776B" w14:textId="77777777" w:rsidR="00373A80" w:rsidRPr="00DB142B" w:rsidRDefault="00373A80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0DC52BA6" w14:textId="77777777" w:rsidR="00373A80" w:rsidRPr="00DB142B" w:rsidRDefault="00373A8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373A80" w:rsidRPr="00DB142B" w14:paraId="1FD244EB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02848BC" w14:textId="77777777" w:rsidR="00373A80" w:rsidRPr="00DB142B" w:rsidRDefault="00373A80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47B2E71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4B145E0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373A80" w:rsidRPr="00DB142B" w14:paraId="79D8FA47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0AABB18" w14:textId="77777777" w:rsidR="00373A80" w:rsidRPr="00DB142B" w:rsidRDefault="00373A80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D86BC0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9AA6B08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373A80" w:rsidRPr="00DB142B" w14:paraId="2689D438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40676F9" w14:textId="77777777" w:rsidR="00373A80" w:rsidRPr="00DB142B" w:rsidRDefault="00373A80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70EE7A0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1D8D5AA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373A80" w:rsidRPr="00DB142B" w14:paraId="23A9A48A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09F2CC2" w14:textId="77777777" w:rsidR="00373A80" w:rsidRPr="00DB142B" w:rsidRDefault="00373A80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4584BBBC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22EA0D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679A487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373A80" w:rsidRPr="00DB142B" w14:paraId="436B9868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E19FF46" w14:textId="77777777" w:rsidR="00373A80" w:rsidRPr="00DB142B" w:rsidRDefault="00373A80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066302AA" w14:textId="77777777" w:rsidR="00373A80" w:rsidRPr="00DB142B" w:rsidRDefault="00373A80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F69EC42" w14:textId="77777777" w:rsidR="00373A80" w:rsidRPr="00DB142B" w:rsidRDefault="00373A80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3D9951CE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DE41DA8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3529D5B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373A80" w:rsidRPr="00DB142B" w14:paraId="12FBF35B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1C29A70" w14:textId="77777777" w:rsidR="00373A80" w:rsidRPr="00DB142B" w:rsidRDefault="00373A8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1AB6731" w14:textId="77777777" w:rsidR="00373A80" w:rsidRPr="00DB142B" w:rsidRDefault="00373A80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57A2BEF5" w14:textId="77777777" w:rsidR="00373A80" w:rsidRPr="00DB142B" w:rsidRDefault="00373A80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19849619" w14:textId="77777777" w:rsidR="00373A80" w:rsidRPr="00DB142B" w:rsidRDefault="00373A80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E7EEF70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6B45190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EA9CBCB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373A80" w:rsidRPr="00DB142B" w14:paraId="7D3AC528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6B39DE8" w14:textId="77777777" w:rsidR="00373A80" w:rsidRPr="00DB142B" w:rsidRDefault="00373A8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13BDC1CC" w14:textId="77777777" w:rsidR="00373A80" w:rsidRPr="00DB142B" w:rsidRDefault="00373A80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1C073E4" w14:textId="77777777" w:rsidR="00373A80" w:rsidRPr="00DB142B" w:rsidRDefault="00373A80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F2AE849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C1E3F78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F759751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373A80" w:rsidRPr="00DB142B" w14:paraId="0B1FAAA7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2AA7B5A" w14:textId="77777777" w:rsidR="00373A80" w:rsidRPr="00DB142B" w:rsidRDefault="00373A8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14B1438" w14:textId="77777777" w:rsidR="00373A80" w:rsidRPr="00DB142B" w:rsidRDefault="00373A80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8539117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8F21D28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B5586C3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373A80" w:rsidRPr="00DB142B" w14:paraId="1100165D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8E28AE7" w14:textId="77777777" w:rsidR="00373A80" w:rsidRPr="00DB142B" w:rsidRDefault="00373A80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05F7AFA4" w14:textId="77777777" w:rsidR="00373A80" w:rsidRPr="00DB142B" w:rsidRDefault="00373A80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0A19D364" w14:textId="77777777" w:rsidR="00373A80" w:rsidRPr="00DB142B" w:rsidRDefault="00373A80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BCF4845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A144798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70B8BD3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373A80" w:rsidRPr="00DB142B" w14:paraId="54ED217A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B66B93D" w14:textId="77777777" w:rsidR="00373A80" w:rsidRPr="00DB142B" w:rsidRDefault="00373A80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EDD2FA1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678FE7E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AC7FACC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DB142B" w14:paraId="59C54A48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82A1618" w14:textId="77777777" w:rsidR="00373A80" w:rsidRPr="00DB142B" w:rsidRDefault="00373A80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719E6936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5373C4B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310F6DF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CDB7287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373A80" w:rsidRPr="00DB142B" w14:paraId="735D8B3E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0BF9090" w14:textId="77777777" w:rsidR="00373A80" w:rsidRPr="00DB142B" w:rsidRDefault="00373A80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5019A713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32B57AD" w14:textId="77777777" w:rsidR="00373A80" w:rsidRPr="00DB142B" w:rsidRDefault="00373A8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0CF49A3" w14:textId="77777777" w:rsidR="00373A80" w:rsidRPr="00DB142B" w:rsidRDefault="00373A8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B48B821" w14:textId="77777777" w:rsidR="00373A80" w:rsidRPr="00DB142B" w:rsidRDefault="00373A80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4FCC8029" w14:textId="77777777" w:rsidR="00373A80" w:rsidRPr="00DB142B" w:rsidRDefault="00373A80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373A80" w:rsidRPr="00956E6B" w14:paraId="0DC2C702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B3CE5F" w14:textId="77777777" w:rsidR="00373A80" w:rsidRPr="00DB142B" w:rsidRDefault="00373A80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B00EE4D" w14:textId="77777777" w:rsidR="00373A80" w:rsidRPr="00956E6B" w:rsidRDefault="00373A80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045952B3" w14:textId="77777777" w:rsidR="00373A80" w:rsidRPr="00956E6B" w:rsidRDefault="00373A8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71C64EA1" w14:textId="77777777" w:rsidR="00373A80" w:rsidRPr="00956E6B" w:rsidRDefault="00373A8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5FC359C4" w14:textId="77777777" w:rsidR="00373A80" w:rsidRPr="00956E6B" w:rsidRDefault="00373A8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6457A7F7" w14:textId="77777777" w:rsidR="00373A80" w:rsidRPr="00956E6B" w:rsidRDefault="00373A80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11D3A0ED" w14:textId="77777777" w:rsidR="00373A80" w:rsidRDefault="00373A80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7ED150AD" w14:textId="77777777" w:rsidR="00373A80" w:rsidRDefault="00373A80" w:rsidP="00956E6B"/>
    <w:p w14:paraId="3F10FFF9" w14:textId="77777777" w:rsidR="00373A80" w:rsidRDefault="00373A80" w:rsidP="00956E6B"/>
    <w:p w14:paraId="0A38C881" w14:textId="77777777" w:rsidR="00373A80" w:rsidRDefault="00373A80" w:rsidP="00956E6B"/>
    <w:p w14:paraId="3F70B68F" w14:textId="77777777" w:rsidR="00373A80" w:rsidRDefault="00373A80" w:rsidP="00956E6B"/>
    <w:p w14:paraId="6218608B" w14:textId="77777777" w:rsidR="00373A80" w:rsidRDefault="00373A80" w:rsidP="00956E6B"/>
    <w:p w14:paraId="5C3C911B" w14:textId="77777777" w:rsidR="00373A80" w:rsidRDefault="00373A80" w:rsidP="00956E6B"/>
    <w:p w14:paraId="1A97A622" w14:textId="77777777" w:rsidR="00373A80" w:rsidRDefault="00373A80" w:rsidP="00956E6B"/>
    <w:p w14:paraId="46CD1A5A" w14:textId="77777777" w:rsidR="00373A80" w:rsidRDefault="00373A80" w:rsidP="00956E6B"/>
    <w:p w14:paraId="4578CAC8" w14:textId="77777777" w:rsidR="00373A80" w:rsidRDefault="00373A80" w:rsidP="00956E6B"/>
    <w:p w14:paraId="46083D90" w14:textId="77777777" w:rsidR="00373A80" w:rsidRDefault="00373A80" w:rsidP="00956E6B"/>
    <w:p w14:paraId="452E8E29" w14:textId="77777777" w:rsidR="00373A80" w:rsidRDefault="00373A80" w:rsidP="00956E6B"/>
    <w:p w14:paraId="2610945C" w14:textId="77777777" w:rsidR="00373A80" w:rsidRDefault="00373A80" w:rsidP="00956E6B"/>
    <w:p w14:paraId="6518629D" w14:textId="77777777" w:rsidR="00373A80" w:rsidRDefault="00373A80" w:rsidP="00956E6B"/>
    <w:p w14:paraId="738C0F07" w14:textId="77777777" w:rsidR="00373A80" w:rsidRDefault="00373A80" w:rsidP="00956E6B"/>
    <w:p w14:paraId="5F297242" w14:textId="77777777" w:rsidR="00373A80" w:rsidRDefault="00373A80" w:rsidP="00956E6B"/>
    <w:p w14:paraId="54112B69" w14:textId="77777777" w:rsidR="00373A80" w:rsidRDefault="00373A80" w:rsidP="00956E6B"/>
    <w:p w14:paraId="31BB4864" w14:textId="77777777" w:rsidR="00373A80" w:rsidRDefault="00373A80" w:rsidP="00956E6B"/>
    <w:p w14:paraId="78D4F7B8" w14:textId="77777777" w:rsidR="00373A80" w:rsidRDefault="00373A80" w:rsidP="00956E6B"/>
    <w:p w14:paraId="1D30546B" w14:textId="77777777" w:rsidR="00373A80" w:rsidRDefault="00373A80" w:rsidP="00956E6B"/>
    <w:p w14:paraId="62234909" w14:textId="77777777" w:rsidR="00373A80" w:rsidRDefault="00373A80" w:rsidP="00956E6B"/>
    <w:p w14:paraId="7EB5D900" w14:textId="77777777" w:rsidR="00373A80" w:rsidRDefault="00373A80" w:rsidP="00CD1E15">
      <w:pPr>
        <w:jc w:val="both"/>
        <w:rPr>
          <w:rFonts w:ascii="Arial" w:hAnsi="Arial" w:cs="Arial"/>
          <w:sz w:val="22"/>
          <w:szCs w:val="22"/>
        </w:rPr>
      </w:pPr>
    </w:p>
    <w:p w14:paraId="2152C312" w14:textId="77777777" w:rsidR="00373A80" w:rsidRDefault="00373A80">
      <w:pPr>
        <w:pStyle w:val="Titolo2"/>
        <w:jc w:val="right"/>
      </w:pPr>
    </w:p>
    <w:p w14:paraId="7F125CEE" w14:textId="77777777" w:rsidR="00373A80" w:rsidRDefault="00373A80" w:rsidP="00490012"/>
    <w:p w14:paraId="7E841D07" w14:textId="77777777" w:rsidR="00373A80" w:rsidRDefault="00373A80" w:rsidP="00490012"/>
    <w:p w14:paraId="2D5A9E70" w14:textId="77777777" w:rsidR="00373A80" w:rsidRDefault="00373A80" w:rsidP="00490012"/>
    <w:p w14:paraId="087D0323" w14:textId="77777777" w:rsidR="00373A80" w:rsidRDefault="00373A80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373A80" w:rsidSect="00373A80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3EEDFE07" w14:textId="77777777" w:rsidR="00373A80" w:rsidRPr="00490012" w:rsidRDefault="00373A80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373A80" w:rsidRPr="00490012" w:rsidSect="00373A80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A2307" w14:textId="77777777" w:rsidR="001151CA" w:rsidRDefault="001151CA">
      <w:r>
        <w:separator/>
      </w:r>
    </w:p>
  </w:endnote>
  <w:endnote w:type="continuationSeparator" w:id="0">
    <w:p w14:paraId="68FDBD14" w14:textId="77777777" w:rsidR="001151CA" w:rsidRDefault="00115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4D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F7784" w14:textId="77777777" w:rsidR="00373A80" w:rsidRDefault="00373A80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0648BD53" w14:textId="77777777" w:rsidR="00373A80" w:rsidRDefault="00373A8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42712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0B1BA540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0AF99" w14:textId="77777777" w:rsidR="001151CA" w:rsidRDefault="001151CA">
      <w:r>
        <w:separator/>
      </w:r>
    </w:p>
  </w:footnote>
  <w:footnote w:type="continuationSeparator" w:id="0">
    <w:p w14:paraId="386E6A34" w14:textId="77777777" w:rsidR="001151CA" w:rsidRDefault="001151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A820" w14:textId="77777777" w:rsidR="00373A80" w:rsidRDefault="00373A80">
    <w:pPr>
      <w:pStyle w:val="Intestazione"/>
      <w:jc w:val="center"/>
    </w:pPr>
    <w:r>
      <w:rPr>
        <w:noProof/>
      </w:rPr>
      <w:drawing>
        <wp:inline distT="0" distB="0" distL="0" distR="0" wp14:anchorId="54F87630" wp14:editId="5ADAEF1F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B0D2E" w14:textId="77777777" w:rsidR="00373A80" w:rsidRPr="00C621E6" w:rsidRDefault="00373A80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C145061" wp14:editId="525C6417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D78B1CE" wp14:editId="5A49F171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1FD295" w14:textId="77777777" w:rsidR="00373A80" w:rsidRPr="0097212D" w:rsidRDefault="00373A80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9C9F7" w14:textId="77777777" w:rsidR="00373A80" w:rsidRPr="00EB035A" w:rsidRDefault="00373A80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78B1CE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471FD295" w14:textId="77777777" w:rsidR="00373A80" w:rsidRPr="0097212D" w:rsidRDefault="00373A80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34C9C9F7" w14:textId="77777777" w:rsidR="00373A80" w:rsidRPr="00EB035A" w:rsidRDefault="00373A80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E673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61C07270" wp14:editId="2EF30C3A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0B7D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3D28E93C" wp14:editId="6588664E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CC9B16D" wp14:editId="20A87C70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BAA65B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F29DC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CC9B16D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7ABAA65B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6AFF29DC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C78F4"/>
    <w:rsid w:val="000D0D6F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1CA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2927"/>
    <w:rsid w:val="00144FDB"/>
    <w:rsid w:val="00145E33"/>
    <w:rsid w:val="001528DA"/>
    <w:rsid w:val="00153FAD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0BF6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29B4"/>
    <w:rsid w:val="00204428"/>
    <w:rsid w:val="00205DD5"/>
    <w:rsid w:val="00207979"/>
    <w:rsid w:val="00216441"/>
    <w:rsid w:val="00216F8B"/>
    <w:rsid w:val="002171BE"/>
    <w:rsid w:val="0022360B"/>
    <w:rsid w:val="002241E3"/>
    <w:rsid w:val="00224FB2"/>
    <w:rsid w:val="00225FB5"/>
    <w:rsid w:val="00233AEF"/>
    <w:rsid w:val="0023696D"/>
    <w:rsid w:val="00236A55"/>
    <w:rsid w:val="00236E3A"/>
    <w:rsid w:val="00253456"/>
    <w:rsid w:val="00256B7C"/>
    <w:rsid w:val="00260EFA"/>
    <w:rsid w:val="0026209D"/>
    <w:rsid w:val="00263BEF"/>
    <w:rsid w:val="00265C69"/>
    <w:rsid w:val="00270984"/>
    <w:rsid w:val="00272438"/>
    <w:rsid w:val="00272B45"/>
    <w:rsid w:val="00277418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A7D7C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447A"/>
    <w:rsid w:val="00324E7F"/>
    <w:rsid w:val="00325AFB"/>
    <w:rsid w:val="00326AF8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3A80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AB"/>
    <w:rsid w:val="003E1FDB"/>
    <w:rsid w:val="003E290E"/>
    <w:rsid w:val="003E78B9"/>
    <w:rsid w:val="003F522C"/>
    <w:rsid w:val="003F7DD2"/>
    <w:rsid w:val="00414665"/>
    <w:rsid w:val="00414C7C"/>
    <w:rsid w:val="00420922"/>
    <w:rsid w:val="00423D60"/>
    <w:rsid w:val="00423FEB"/>
    <w:rsid w:val="00426A21"/>
    <w:rsid w:val="004332F8"/>
    <w:rsid w:val="00434536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289C"/>
    <w:rsid w:val="004A3AEE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27545"/>
    <w:rsid w:val="00536424"/>
    <w:rsid w:val="0053772A"/>
    <w:rsid w:val="005400E9"/>
    <w:rsid w:val="0054183F"/>
    <w:rsid w:val="0054345B"/>
    <w:rsid w:val="00546537"/>
    <w:rsid w:val="0055031D"/>
    <w:rsid w:val="00556F10"/>
    <w:rsid w:val="005613E0"/>
    <w:rsid w:val="005621DA"/>
    <w:rsid w:val="0057027B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631D"/>
    <w:rsid w:val="00627CB4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217E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64394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C4D9E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431F"/>
    <w:rsid w:val="009453F9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35865"/>
    <w:rsid w:val="00A402BE"/>
    <w:rsid w:val="00A4465A"/>
    <w:rsid w:val="00A4491F"/>
    <w:rsid w:val="00A46C3A"/>
    <w:rsid w:val="00A471F2"/>
    <w:rsid w:val="00A51E7F"/>
    <w:rsid w:val="00A53684"/>
    <w:rsid w:val="00A544B1"/>
    <w:rsid w:val="00A5675D"/>
    <w:rsid w:val="00A57C68"/>
    <w:rsid w:val="00A6151B"/>
    <w:rsid w:val="00A62835"/>
    <w:rsid w:val="00A7588C"/>
    <w:rsid w:val="00A80F68"/>
    <w:rsid w:val="00A81A0A"/>
    <w:rsid w:val="00A84E67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D359F"/>
    <w:rsid w:val="00AE3F47"/>
    <w:rsid w:val="00AE440F"/>
    <w:rsid w:val="00AE5116"/>
    <w:rsid w:val="00AF3687"/>
    <w:rsid w:val="00AF41F9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5CDF"/>
    <w:rsid w:val="00B279CB"/>
    <w:rsid w:val="00B30DF4"/>
    <w:rsid w:val="00B34046"/>
    <w:rsid w:val="00B34355"/>
    <w:rsid w:val="00B40E5F"/>
    <w:rsid w:val="00B41128"/>
    <w:rsid w:val="00B44138"/>
    <w:rsid w:val="00B55847"/>
    <w:rsid w:val="00B558F3"/>
    <w:rsid w:val="00B56A31"/>
    <w:rsid w:val="00B65BC0"/>
    <w:rsid w:val="00B66D3F"/>
    <w:rsid w:val="00B70D7E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C5E3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BF503C"/>
    <w:rsid w:val="00C031EF"/>
    <w:rsid w:val="00C0327A"/>
    <w:rsid w:val="00C06957"/>
    <w:rsid w:val="00C11D51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4A7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91DEF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01A9F"/>
    <w:rsid w:val="00E13A42"/>
    <w:rsid w:val="00E163E0"/>
    <w:rsid w:val="00E16A90"/>
    <w:rsid w:val="00E261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C7462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254A2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4C3D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1ADD"/>
    <w:rsid w:val="00FA5875"/>
    <w:rsid w:val="00FA6499"/>
    <w:rsid w:val="00FA79FB"/>
    <w:rsid w:val="00FA7E81"/>
    <w:rsid w:val="00FB00BA"/>
    <w:rsid w:val="00FB299A"/>
    <w:rsid w:val="00FB301A"/>
    <w:rsid w:val="00FC11C4"/>
    <w:rsid w:val="00FC4577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59BC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870555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ale"/>
    <w:rsid w:val="00A80F68"/>
    <w:rPr>
      <w:rFonts w:ascii="Calibri" w:eastAsiaTheme="minorHAnsi" w:hAnsi="Calibri" w:cs="Calibri"/>
      <w:sz w:val="22"/>
      <w:szCs w:val="22"/>
    </w:rPr>
  </w:style>
  <w:style w:type="paragraph" w:customStyle="1" w:styleId="xelementtoproof">
    <w:name w:val="x_elementtoproof"/>
    <w:basedOn w:val="Normale"/>
    <w:rsid w:val="00A80F68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55</Words>
  <Characters>8693</Characters>
  <Application>Microsoft Office Word</Application>
  <DocSecurity>0</DocSecurity>
  <Lines>72</Lines>
  <Paragraphs>1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l Responsabile</vt:lpstr>
      <vt:lpstr>Il Responsabile</vt:lpstr>
    </vt:vector>
  </TitlesOfParts>
  <Company>ALMA MATER STUDIORUM - Università di Bologna</Company>
  <LinksUpToDate>false</LinksUpToDate>
  <CharactersWithSpaces>9829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6-01-27T07:15:00Z</dcterms:created>
  <dcterms:modified xsi:type="dcterms:W3CDTF">2026-01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